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0A51780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404729">
        <w:rPr>
          <w:rFonts w:ascii="Monotype Corsiva" w:hAnsi="Monotype Corsiva"/>
          <w:sz w:val="40"/>
          <w:szCs w:val="40"/>
        </w:rPr>
        <w:t xml:space="preserve">August 26 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404729">
        <w:rPr>
          <w:rFonts w:ascii="Monotype Corsiva" w:hAnsi="Monotype Corsiva"/>
          <w:sz w:val="40"/>
          <w:szCs w:val="40"/>
        </w:rPr>
        <w:t>August 30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7D31EC5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</w:t>
      </w:r>
      <w:r w:rsidR="00404729" w:rsidRPr="00404729">
        <w:t xml:space="preserve"> </w:t>
      </w:r>
      <w:r w:rsidR="00404729" w:rsidRPr="00404729">
        <w:rPr>
          <w:rFonts w:ascii="Cambria" w:hAnsi="Cambria"/>
          <w:sz w:val="21"/>
          <w:szCs w:val="21"/>
          <w:u w:val="single"/>
        </w:rPr>
        <w:t>Ms. Burton, Ms. Daughrity, Ms. Mitchell</w:t>
      </w:r>
      <w:r w:rsidR="00404729" w:rsidRPr="00404729">
        <w:rPr>
          <w:rFonts w:ascii="Cambria" w:hAnsi="Cambria"/>
          <w:sz w:val="21"/>
          <w:szCs w:val="21"/>
          <w:u w:val="single"/>
        </w:rPr>
        <w:t xml:space="preserve"> </w:t>
      </w:r>
      <w:r w:rsidR="64D1003C" w:rsidRPr="001B168C">
        <w:rPr>
          <w:rFonts w:ascii="Cambria" w:hAnsi="Cambria"/>
          <w:sz w:val="21"/>
          <w:szCs w:val="21"/>
          <w:u w:val="single"/>
        </w:rPr>
        <w:t>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</w:t>
      </w:r>
      <w:r w:rsidR="00404729">
        <w:rPr>
          <w:rFonts w:ascii="Cambria" w:hAnsi="Cambria"/>
          <w:sz w:val="21"/>
          <w:szCs w:val="21"/>
          <w:u w:val="single"/>
        </w:rPr>
        <w:t>Chemistry I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404729" w:rsidRPr="006D32FE" w14:paraId="2404C781" w14:textId="77777777" w:rsidTr="00E533E2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404729" w:rsidRPr="006D32FE" w:rsidRDefault="00404729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404729" w:rsidRPr="006D32FE" w:rsidRDefault="00404729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404729" w:rsidRPr="006D32FE" w:rsidRDefault="00404729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404729" w:rsidRPr="006D32FE" w:rsidRDefault="00404729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404729" w:rsidRPr="006D32FE" w:rsidRDefault="00404729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C27EE" w14:textId="2D51A5ED" w:rsidR="00404729" w:rsidRPr="006D32FE" w:rsidRDefault="00404729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Chapter 3: The Building Blocks of Matter</w:t>
            </w: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FE1FBE" w14:textId="62B08B9C" w:rsidR="00404729" w:rsidRDefault="00404729" w:rsidP="00404729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b/>
                <w:bCs/>
                <w:sz w:val="20"/>
                <w:szCs w:val="20"/>
              </w:rPr>
              <w:t>CHEM1.PS4.1</w:t>
            </w:r>
            <w:r>
              <w:rPr>
                <w:rStyle w:val="normaltextrun"/>
                <w:sz w:val="20"/>
                <w:szCs w:val="20"/>
              </w:rPr>
              <w:t xml:space="preserve"> Using a model, explain why elements emit and absorb characteristic frequencies of light and how this information is used. 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0598EC95" w14:textId="6A205782" w:rsidR="00404729" w:rsidRDefault="00404729" w:rsidP="00404729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b/>
                <w:bCs/>
                <w:sz w:val="20"/>
                <w:szCs w:val="20"/>
              </w:rPr>
              <w:t>CHEM1.PS1.9</w:t>
            </w:r>
            <w:r>
              <w:rPr>
                <w:rStyle w:val="normaltextrun"/>
                <w:sz w:val="20"/>
                <w:szCs w:val="20"/>
              </w:rPr>
              <w:t xml:space="preserve"> Draw models (qualitative models</w:t>
            </w:r>
            <w:r>
              <w:rPr>
                <w:rStyle w:val="eop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such as pictures or diagrams) to demonstrate 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2DEABE05" w14:textId="3EEB7626" w:rsidR="00404729" w:rsidRDefault="00404729" w:rsidP="00404729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0"/>
                <w:szCs w:val="20"/>
              </w:rPr>
              <w:t>understanding of radioactive stability and decay. Understand and differentiate between fission and fusion reactions. Use models (graphs or tables) to 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282545FC" w14:textId="75CA0FE8" w:rsidR="00404729" w:rsidRDefault="00404729" w:rsidP="00404729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0"/>
                <w:szCs w:val="20"/>
              </w:rPr>
              <w:t>explain the concept of half-life and its use in</w:t>
            </w:r>
            <w:r>
              <w:rPr>
                <w:rStyle w:val="eop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determining the age of materials (such as</w:t>
            </w:r>
            <w:r>
              <w:rPr>
                <w:rStyle w:val="normaltextrun"/>
                <w:sz w:val="20"/>
                <w:szCs w:val="20"/>
              </w:rPr>
              <w:t xml:space="preserve"> </w:t>
            </w:r>
            <w:r>
              <w:rPr>
                <w:rStyle w:val="normaltextrun"/>
                <w:sz w:val="20"/>
                <w:szCs w:val="20"/>
              </w:rPr>
              <w:t>radiometric dating). 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401641A6" w14:textId="64120615" w:rsidR="00404729" w:rsidRDefault="00404729" w:rsidP="00404729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b/>
                <w:bCs/>
                <w:sz w:val="20"/>
                <w:szCs w:val="20"/>
              </w:rPr>
              <w:t>CHEM1.PS1.10</w:t>
            </w:r>
            <w:r>
              <w:rPr>
                <w:rStyle w:val="normaltextrun"/>
                <w:sz w:val="20"/>
                <w:szCs w:val="20"/>
              </w:rPr>
              <w:t xml:space="preserve"> Compare alpha, beta, and gamma</w:t>
            </w:r>
            <w:r>
              <w:rPr>
                <w:rStyle w:val="normaltextrun"/>
                <w:sz w:val="20"/>
                <w:szCs w:val="20"/>
              </w:rPr>
              <w:t xml:space="preserve"> </w:t>
            </w:r>
            <w:r>
              <w:rPr>
                <w:rStyle w:val="normaltextrun"/>
                <w:sz w:val="20"/>
                <w:szCs w:val="20"/>
              </w:rPr>
              <w:t>radiation in terms of mass, charge, and penetrating</w:t>
            </w:r>
            <w:r>
              <w:rPr>
                <w:rStyle w:val="normaltextrun"/>
                <w:sz w:val="20"/>
                <w:szCs w:val="20"/>
              </w:rPr>
              <w:t xml:space="preserve"> </w:t>
            </w:r>
            <w:r>
              <w:rPr>
                <w:rStyle w:val="normaltextrun"/>
                <w:sz w:val="20"/>
                <w:szCs w:val="20"/>
              </w:rPr>
              <w:t>power. Identify examples of applications of 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51C761DE" w14:textId="2F342588" w:rsidR="00404729" w:rsidRDefault="00404729" w:rsidP="00404729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0"/>
                <w:szCs w:val="20"/>
              </w:rPr>
              <w:t>different radiation types in everyday life (such as its applications in cancer treatment).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5BA0D33F" w14:textId="7BDA323D" w:rsidR="00A410A7" w:rsidRPr="006D32FE" w:rsidRDefault="00A410A7" w:rsidP="00AA5D8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</w:tc>
      </w:tr>
      <w:tr w:rsidR="00404729" w:rsidRPr="006D32FE" w14:paraId="17DA884E" w14:textId="77777777" w:rsidTr="006320EE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404729" w:rsidRPr="006D32FE" w:rsidRDefault="00404729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404729" w:rsidRDefault="00404729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404729" w:rsidRDefault="00404729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404729" w:rsidRDefault="00404729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404729" w:rsidRPr="002E64B6" w:rsidRDefault="00404729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404729" w:rsidRPr="006D32FE" w:rsidRDefault="00404729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404729" w:rsidRPr="002E64B6" w:rsidRDefault="00404729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404729" w:rsidRPr="006D32FE" w:rsidRDefault="00404729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404729" w:rsidRPr="006D32FE" w:rsidRDefault="00404729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404729" w:rsidRPr="006D32FE" w:rsidRDefault="00404729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3DB6F" w14:textId="77777777" w:rsidR="00404729" w:rsidRPr="00404729" w:rsidRDefault="00404729" w:rsidP="0040472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04729">
              <w:rPr>
                <w:rFonts w:ascii="Cambria" w:hAnsi="Cambria"/>
                <w:b/>
                <w:bCs/>
                <w:sz w:val="20"/>
                <w:szCs w:val="20"/>
              </w:rPr>
              <w:t>CHEM1.PS4.1</w:t>
            </w:r>
            <w:r w:rsidRPr="00404729">
              <w:rPr>
                <w:rFonts w:ascii="Cambria" w:hAnsi="Cambria"/>
                <w:sz w:val="20"/>
                <w:szCs w:val="20"/>
              </w:rPr>
              <w:t> </w:t>
            </w:r>
          </w:p>
          <w:p w14:paraId="0C62C992" w14:textId="5AD2340A" w:rsidR="00404729" w:rsidRPr="008B6F56" w:rsidRDefault="008B6F56" w:rsidP="008B6F56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="00404729" w:rsidRPr="008B6F56">
              <w:rPr>
                <w:rFonts w:ascii="Cambria" w:hAnsi="Cambria"/>
                <w:sz w:val="20"/>
                <w:szCs w:val="20"/>
              </w:rPr>
              <w:t xml:space="preserve"> explain using a model IOT to show how elements emit and absorb frequencies of light and how this information is used. </w:t>
            </w:r>
          </w:p>
          <w:p w14:paraId="597D860E" w14:textId="60D08E11" w:rsidR="00404729" w:rsidRPr="008B6F56" w:rsidRDefault="008B6F56" w:rsidP="008B6F56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="00404729" w:rsidRPr="008B6F56">
              <w:rPr>
                <w:rFonts w:ascii="Cambria" w:hAnsi="Cambria"/>
                <w:sz w:val="20"/>
                <w:szCs w:val="20"/>
              </w:rPr>
              <w:t xml:space="preserve"> explain using a model why elements emit and absorb characteristic frequencies of light IOT show how this model has led to  </w:t>
            </w:r>
          </w:p>
          <w:p w14:paraId="3F8CB036" w14:textId="77777777" w:rsidR="00404729" w:rsidRPr="008B6F56" w:rsidRDefault="00404729" w:rsidP="008B6F56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the development of quantum theory. </w:t>
            </w:r>
          </w:p>
          <w:p w14:paraId="1350DB64" w14:textId="77777777" w:rsidR="00404729" w:rsidRPr="008B6F56" w:rsidRDefault="00404729" w:rsidP="008B6F5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b/>
                <w:bCs/>
                <w:sz w:val="20"/>
                <w:szCs w:val="20"/>
              </w:rPr>
              <w:t>CHEM1.PS1.9</w:t>
            </w:r>
            <w:r w:rsidRPr="008B6F56">
              <w:rPr>
                <w:rFonts w:ascii="Cambria" w:hAnsi="Cambria"/>
                <w:sz w:val="20"/>
                <w:szCs w:val="20"/>
              </w:rPr>
              <w:t> </w:t>
            </w:r>
          </w:p>
          <w:p w14:paraId="2B2EAA76" w14:textId="48D68346" w:rsidR="00404729" w:rsidRPr="008B6F56" w:rsidRDefault="008B6F56" w:rsidP="008B6F56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="00404729" w:rsidRPr="008B6F56">
              <w:rPr>
                <w:rFonts w:ascii="Cambria" w:hAnsi="Cambria"/>
                <w:sz w:val="20"/>
                <w:szCs w:val="20"/>
              </w:rPr>
              <w:t xml:space="preserve"> draw models IOT to demonstrate understanding of radioactive stability and decay.  </w:t>
            </w:r>
          </w:p>
          <w:p w14:paraId="32205029" w14:textId="0A25FC97" w:rsidR="00404729" w:rsidRPr="008B6F56" w:rsidRDefault="008B6F56" w:rsidP="008B6F56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="00404729" w:rsidRPr="008B6F56">
              <w:rPr>
                <w:rFonts w:ascii="Cambria" w:hAnsi="Cambria"/>
                <w:sz w:val="20"/>
                <w:szCs w:val="20"/>
              </w:rPr>
              <w:t xml:space="preserve"> understand fission and fusion reactions IOT differentiate between the two.  </w:t>
            </w:r>
          </w:p>
          <w:p w14:paraId="280AA954" w14:textId="1A3CEE29" w:rsidR="00404729" w:rsidRPr="008B6F56" w:rsidRDefault="008B6F56" w:rsidP="008B6F56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="00404729" w:rsidRPr="008B6F56">
              <w:rPr>
                <w:rFonts w:ascii="Cambria" w:hAnsi="Cambria"/>
                <w:sz w:val="20"/>
                <w:szCs w:val="20"/>
              </w:rPr>
              <w:t xml:space="preserve"> explain using models the concept of half-life IOT understand the use in determining material age and radioactive safety in medicine and industry.  </w:t>
            </w:r>
          </w:p>
          <w:p w14:paraId="3C0ECD90" w14:textId="77777777" w:rsidR="00404729" w:rsidRPr="008B6F56" w:rsidRDefault="00404729" w:rsidP="008B6F5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b/>
                <w:bCs/>
                <w:sz w:val="20"/>
                <w:szCs w:val="20"/>
              </w:rPr>
              <w:t>CHEM1.PS1.10</w:t>
            </w:r>
            <w:r w:rsidRPr="008B6F56">
              <w:rPr>
                <w:rFonts w:ascii="Cambria" w:hAnsi="Cambria"/>
                <w:sz w:val="20"/>
                <w:szCs w:val="20"/>
              </w:rPr>
              <w:t> </w:t>
            </w:r>
          </w:p>
          <w:p w14:paraId="6026E94A" w14:textId="0F91FFAF" w:rsidR="00404729" w:rsidRPr="008B6F56" w:rsidRDefault="008B6F56" w:rsidP="008B6F56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="00404729" w:rsidRPr="008B6F56">
              <w:rPr>
                <w:rFonts w:ascii="Cambria" w:hAnsi="Cambria"/>
                <w:sz w:val="20"/>
                <w:szCs w:val="20"/>
              </w:rPr>
              <w:t xml:space="preserve"> compare alpha, beta, and gamma radiation in terms of mass, charge, and penetrating power IOT identify uses of radiation types in everyday life  </w:t>
            </w:r>
          </w:p>
          <w:p w14:paraId="4FD09C9D" w14:textId="77777777" w:rsidR="00404729" w:rsidRPr="00404729" w:rsidRDefault="00404729" w:rsidP="00404729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  <w:r w:rsidRPr="00404729">
              <w:rPr>
                <w:rFonts w:ascii="Cambria" w:hAnsi="Cambria"/>
                <w:sz w:val="20"/>
                <w:szCs w:val="20"/>
              </w:rPr>
              <w:t>(</w:t>
            </w:r>
            <w:proofErr w:type="gramStart"/>
            <w:r w:rsidRPr="00404729">
              <w:rPr>
                <w:rFonts w:ascii="Cambria" w:hAnsi="Cambria"/>
                <w:sz w:val="20"/>
                <w:szCs w:val="20"/>
              </w:rPr>
              <w:t>like</w:t>
            </w:r>
            <w:proofErr w:type="gramEnd"/>
            <w:r w:rsidRPr="00404729">
              <w:rPr>
                <w:rFonts w:ascii="Cambria" w:hAnsi="Cambria"/>
                <w:sz w:val="20"/>
                <w:szCs w:val="20"/>
              </w:rPr>
              <w:t xml:space="preserve"> medicine and industry.</w:t>
            </w:r>
          </w:p>
          <w:p w14:paraId="39CA1027" w14:textId="4DAFAE2E" w:rsidR="00404729" w:rsidRPr="006D32FE" w:rsidRDefault="00404729" w:rsidP="00AA5D83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8B6F56" w:rsidRPr="006D32FE" w14:paraId="49219E4D" w14:textId="77777777" w:rsidTr="009A175F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8B6F56" w:rsidRPr="006D32FE" w:rsidRDefault="008B6F56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8B6F56" w:rsidRPr="006D32FE" w:rsidRDefault="008B6F56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616CE7" w14:textId="77777777" w:rsidR="008B6F56" w:rsidRDefault="008B6F5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C6E3A75" w14:textId="39E5A5EC" w:rsidR="008B6F56" w:rsidRDefault="008B6F56" w:rsidP="008B6F5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0"/>
                <w:szCs w:val="20"/>
              </w:rPr>
              <w:t>Atoms are round solid spheres containing no</w:t>
            </w:r>
            <w:r>
              <w:rPr>
                <w:rStyle w:val="normaltextrun"/>
                <w:sz w:val="20"/>
                <w:szCs w:val="20"/>
              </w:rPr>
              <w:t xml:space="preserve"> s</w:t>
            </w:r>
            <w:r>
              <w:rPr>
                <w:rStyle w:val="normaltextrun"/>
                <w:sz w:val="20"/>
                <w:szCs w:val="20"/>
              </w:rPr>
              <w:t>maller particles.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01EF01B8" w14:textId="2BC59D55" w:rsidR="008B6F56" w:rsidRPr="008B6F56" w:rsidRDefault="008B6F56" w:rsidP="008B6F56">
            <w:pPr>
              <w:tabs>
                <w:tab w:val="left" w:pos="1040"/>
              </w:tabs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3B78A3F6" w:rsidR="00865CE8" w:rsidRPr="006D32FE" w:rsidRDefault="008B6F56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 based Do Now question on paper or in Microsoft Forums. Open ended and will have to explain answer choice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384EAF4A" w:rsidR="00865CE8" w:rsidRPr="006D32FE" w:rsidRDefault="008B6F5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 based Do Now question on paper or in Microsoft Forums. Open ended and will have to explain answer choice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485DD824" w:rsidR="00865CE8" w:rsidRPr="006D32FE" w:rsidRDefault="008B6F5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 based Do Now question on paper or in Microsoft Forums. Open ended and will have to explain answer choice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51CFC3EA" w:rsidR="00865CE8" w:rsidRPr="006D32FE" w:rsidRDefault="008B6F5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 based Do Now question on paper or in Microsoft Forums. Open ended and will have to explain answer choic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58BCB78D" w:rsidR="00865CE8" w:rsidRPr="006D32FE" w:rsidRDefault="008B6F5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 based Do Now question on paper or in Microsoft Forums. Open ended and will have to explain answer choice.</w:t>
            </w:r>
          </w:p>
        </w:tc>
      </w:tr>
      <w:tr w:rsidR="00A410A7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77777777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F55EF3" w14:textId="6A68A03F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01D93B6" w14:textId="3C793212" w:rsidR="00A76F6B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D14C871" w14:textId="1467FEC9" w:rsidR="00C80C96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51CC1AF" w14:textId="67869430" w:rsidR="00C80C96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39E54AE" w14:textId="6744642C" w:rsidR="00C80C96" w:rsidRPr="00A76F6B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4FE94A7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0599991F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093F48E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719D18F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239970" w14:textId="34896365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6BA9A" w14:textId="289E8752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DA173A6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05DE68A5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40614467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E8A01AD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C22BD7" w14:textId="3F6F3705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0F68C" w14:textId="63734D5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A6F2BCF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5F05A99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0D07479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8113E71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0189BE3" w14:textId="089551E4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A5D84" w14:textId="02D67D8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0926E2A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C991999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4877E257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A3302D7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B2149EE" w14:textId="5200C6C6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</w:tr>
      <w:tr w:rsidR="00A410A7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03004D60" w:rsidR="00A410A7" w:rsidRPr="006D32FE" w:rsidRDefault="00A4637B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introduce Chapter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we will discuss the three basic laws about</w:t>
            </w:r>
            <w:r w:rsidR="00C76095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="00C76095">
              <w:rPr>
                <w:rFonts w:ascii="Cambria" w:hAnsi="Cambria"/>
                <w:b/>
                <w:bCs/>
                <w:sz w:val="20"/>
                <w:szCs w:val="20"/>
              </w:rPr>
              <w:t>matter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.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3B0A6F28" w:rsidR="00A410A7" w:rsidRPr="00A4637B" w:rsidRDefault="00A4637B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A4637B">
              <w:rPr>
                <w:rFonts w:ascii="Cambria" w:hAnsi="Cambria"/>
                <w:b/>
                <w:bCs/>
                <w:sz w:val="20"/>
                <w:szCs w:val="20"/>
              </w:rPr>
              <w:t>I will review the three basic laws and introduce John Dalton</w:t>
            </w:r>
            <w:r w:rsidR="00C76095">
              <w:rPr>
                <w:rFonts w:ascii="Cambria" w:hAnsi="Cambria"/>
                <w:b/>
                <w:bCs/>
                <w:sz w:val="20"/>
                <w:szCs w:val="20"/>
              </w:rPr>
              <w:t>’</w:t>
            </w:r>
            <w:r w:rsidRPr="00A4637B">
              <w:rPr>
                <w:rFonts w:ascii="Cambria" w:hAnsi="Cambria"/>
                <w:b/>
                <w:bCs/>
                <w:sz w:val="20"/>
                <w:szCs w:val="20"/>
              </w:rPr>
              <w:t xml:space="preserve">s atomic theory.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272E7361" w:rsidR="00A410A7" w:rsidRPr="00A4637B" w:rsidRDefault="00A4637B" w:rsidP="00AA5D83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A4637B">
              <w:rPr>
                <w:rFonts w:ascii="Cambria" w:hAnsi="Cambria"/>
                <w:b/>
                <w:bCs/>
                <w:sz w:val="20"/>
                <w:szCs w:val="20"/>
              </w:rPr>
              <w:t xml:space="preserve">I will distribute classwork regarding the three laws and atomic </w:t>
            </w:r>
            <w:r w:rsidR="00C76095" w:rsidRPr="00A4637B">
              <w:rPr>
                <w:rFonts w:ascii="Cambria" w:hAnsi="Cambria"/>
                <w:b/>
                <w:bCs/>
                <w:sz w:val="20"/>
                <w:szCs w:val="20"/>
              </w:rPr>
              <w:t>theory.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Students will have to know the differences between the laws and be able to explain </w:t>
            </w:r>
            <w:r w:rsidR="00C76095">
              <w:rPr>
                <w:rFonts w:ascii="Cambria" w:hAnsi="Cambria"/>
                <w:b/>
                <w:bCs/>
                <w:sz w:val="20"/>
                <w:szCs w:val="20"/>
              </w:rPr>
              <w:t>Dalton’s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theory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427E92F5" w:rsidR="00A410A7" w:rsidRPr="00A4637B" w:rsidRDefault="00A4637B" w:rsidP="00AA5D83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A4637B">
              <w:rPr>
                <w:rFonts w:ascii="Cambria" w:hAnsi="Cambria"/>
                <w:b/>
                <w:bCs/>
                <w:sz w:val="20"/>
                <w:szCs w:val="20"/>
              </w:rPr>
              <w:t xml:space="preserve">I will introduce the structure of the </w:t>
            </w:r>
            <w:proofErr w:type="gramStart"/>
            <w:r w:rsidRPr="00A4637B">
              <w:rPr>
                <w:rFonts w:ascii="Cambria" w:hAnsi="Cambria"/>
                <w:b/>
                <w:bCs/>
                <w:sz w:val="20"/>
                <w:szCs w:val="20"/>
              </w:rPr>
              <w:t>atom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we will do a virtual lab that simulate</w:t>
            </w:r>
            <w:r w:rsidR="00C76095">
              <w:rPr>
                <w:rFonts w:ascii="Cambria" w:hAnsi="Cambria"/>
                <w:b/>
                <w:bCs/>
                <w:sz w:val="20"/>
                <w:szCs w:val="20"/>
              </w:rPr>
              <w:t>s.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2184C58E" w:rsidR="00A410A7" w:rsidRPr="00C76095" w:rsidRDefault="00C7609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76095">
              <w:rPr>
                <w:rFonts w:ascii="Cambria" w:hAnsi="Cambria"/>
                <w:b/>
                <w:bCs/>
                <w:sz w:val="20"/>
                <w:szCs w:val="20"/>
              </w:rPr>
              <w:t xml:space="preserve">I will distribute a worksheet regarding the structure of the atom for students to create </w:t>
            </w:r>
            <w:proofErr w:type="gramStart"/>
            <w:r w:rsidRPr="00C76095">
              <w:rPr>
                <w:rFonts w:ascii="Cambria" w:hAnsi="Cambria"/>
                <w:b/>
                <w:bCs/>
                <w:sz w:val="20"/>
                <w:szCs w:val="20"/>
              </w:rPr>
              <w:t>their  own</w:t>
            </w:r>
            <w:proofErr w:type="gramEnd"/>
            <w:r w:rsidRPr="00C76095">
              <w:rPr>
                <w:rFonts w:ascii="Cambria" w:hAnsi="Cambria"/>
                <w:b/>
                <w:bCs/>
                <w:sz w:val="20"/>
                <w:szCs w:val="20"/>
              </w:rPr>
              <w:t xml:space="preserve"> in their respective groups.</w:t>
            </w:r>
          </w:p>
        </w:tc>
      </w:tr>
      <w:tr w:rsidR="006D32FE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4162687F" w:rsidR="006D32FE" w:rsidRPr="006D32FE" w:rsidRDefault="0040109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13892191" w:rsidR="006D32FE" w:rsidRPr="006D32FE" w:rsidRDefault="0040109F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515A46D6" w:rsidR="006D32FE" w:rsidRPr="006D32FE" w:rsidRDefault="0040109F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0FC29CB6" w:rsidR="006D32FE" w:rsidRPr="006D32FE" w:rsidRDefault="0040109F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0DA7EE75" w:rsidR="006D32FE" w:rsidRPr="006D32FE" w:rsidRDefault="0040109F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</w:tr>
      <w:tr w:rsidR="006D32FE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06657" w:rsidRPr="00906657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656E9738" w:rsidR="006D32FE" w:rsidRPr="006D32FE" w:rsidRDefault="00A4637B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answer any questions students have concerning the three laws about matter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3D4B52D7" w:rsidR="006D32FE" w:rsidRPr="00C76095" w:rsidRDefault="00C76095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76095">
              <w:rPr>
                <w:rFonts w:ascii="Cambria" w:hAnsi="Cambria"/>
                <w:b/>
                <w:bCs/>
                <w:sz w:val="20"/>
                <w:szCs w:val="20"/>
              </w:rPr>
              <w:t>I will answer any questions concerning Dalton’s atomic theory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77A55BA0" w:rsidR="006D32FE" w:rsidRPr="00C76095" w:rsidRDefault="00C76095" w:rsidP="006D32F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76095">
              <w:rPr>
                <w:rFonts w:ascii="Cambria" w:hAnsi="Cambria"/>
                <w:b/>
                <w:bCs/>
                <w:sz w:val="20"/>
                <w:szCs w:val="20"/>
              </w:rPr>
              <w:t>I will clear any misconceptions and discuss the classwor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784E68A6" w:rsidR="006D32FE" w:rsidRPr="00C76095" w:rsidRDefault="00C76095" w:rsidP="006D32F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76095">
              <w:rPr>
                <w:rFonts w:ascii="Cambria" w:hAnsi="Cambria"/>
                <w:b/>
                <w:bCs/>
                <w:sz w:val="20"/>
                <w:szCs w:val="20"/>
              </w:rPr>
              <w:t>I will recap the structure of the atom so students can come prepared for Friday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5BEBA66A" w:rsidR="006D32FE" w:rsidRPr="00C76095" w:rsidRDefault="00C7609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76095">
              <w:rPr>
                <w:rFonts w:ascii="Cambria" w:hAnsi="Cambria"/>
                <w:b/>
                <w:bCs/>
                <w:sz w:val="20"/>
                <w:szCs w:val="20"/>
              </w:rPr>
              <w:t>I will take up the group projects to demonstrate mastery.</w:t>
            </w:r>
          </w:p>
        </w:tc>
      </w:tr>
      <w:tr w:rsidR="00925459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0EBCA4F8" w:rsidR="00925459" w:rsidRPr="006D32FE" w:rsidRDefault="008B6F56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omplete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literacy based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>Exit Ticket</w:t>
            </w:r>
            <w:r>
              <w:rPr>
                <w:rFonts w:ascii="Cambria" w:hAnsi="Cambria"/>
                <w:sz w:val="20"/>
                <w:szCs w:val="20"/>
              </w:rPr>
              <w:t xml:space="preserve"> question on paper or in Microsoft Forums. </w:t>
            </w:r>
            <w:r>
              <w:rPr>
                <w:rFonts w:ascii="Cambria" w:hAnsi="Cambria"/>
                <w:sz w:val="20"/>
                <w:szCs w:val="20"/>
              </w:rPr>
              <w:t>Will be based on what was discussed in lesson for the day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7BD09636" w:rsidR="00925459" w:rsidRPr="006D32FE" w:rsidRDefault="008B6F56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omplete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literacy based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Exit Ticket question on paper or in Microsoft Forums. Will be based on what was discussed in lesson for the day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629A18A7" w:rsidR="00925459" w:rsidRPr="006D32FE" w:rsidRDefault="008B6F56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omplete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literacy based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Exit Ticket question on paper or in Microsoft Forums. Will be based on what was discussed in lesson for the day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12140491" w:rsidR="00925459" w:rsidRPr="006D32FE" w:rsidRDefault="008B6F56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omplete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literacy based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Exit Ticket question on paper or in Microsoft Forums. Will be based on what was discussed in lesson for the day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370C6045" w:rsidR="00925459" w:rsidRPr="006D32FE" w:rsidRDefault="008B6F56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omplete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literacy based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Exit Ticket question on paper or in Microsoft Forums. Will be based on what was discussed in lesson for the day.</w:t>
            </w:r>
          </w:p>
        </w:tc>
      </w:tr>
      <w:tr w:rsidR="008B6F56" w:rsidRPr="006D32FE" w14:paraId="7B506449" w14:textId="77777777" w:rsidTr="00C460AA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8B6F56" w:rsidRPr="006D32FE" w:rsidRDefault="008B6F56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8B6F56" w:rsidRPr="006D32FE" w:rsidRDefault="008B6F56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FDB13" w14:textId="77777777" w:rsidR="008B6F56" w:rsidRPr="008B6F56" w:rsidRDefault="008B6F56" w:rsidP="008B6F5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on assignments; ability to correct assignments; reduced number of problems</w:t>
            </w:r>
          </w:p>
          <w:p w14:paraId="346467BB" w14:textId="77777777" w:rsidR="008B6F56" w:rsidRPr="008B6F56" w:rsidRDefault="008B6F56" w:rsidP="008B6F5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Planned/preferential seating</w:t>
            </w:r>
          </w:p>
          <w:p w14:paraId="0AEC4648" w14:textId="77777777" w:rsidR="008B6F56" w:rsidRPr="008B6F56" w:rsidRDefault="008B6F56" w:rsidP="008B6F5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Allow breaks during class</w:t>
            </w:r>
          </w:p>
          <w:p w14:paraId="2550E75D" w14:textId="77777777" w:rsidR="008B6F56" w:rsidRPr="008B6F56" w:rsidRDefault="008B6F56" w:rsidP="008B6F5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for testing; reduced choices on multiple choice tests</w:t>
            </w:r>
          </w:p>
          <w:p w14:paraId="4C79E4EE" w14:textId="2BC89EE6" w:rsidR="008B6F56" w:rsidRPr="006D32FE" w:rsidRDefault="008B6F56" w:rsidP="008B6F5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Repeating directions verbatim</w:t>
            </w:r>
          </w:p>
        </w:tc>
      </w:tr>
      <w:tr w:rsidR="008B6F56" w:rsidRPr="006D32FE" w14:paraId="1E107C85" w14:textId="77777777" w:rsidTr="00F747F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8B6F56" w:rsidRPr="006D32FE" w:rsidRDefault="008B6F5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8B6F56" w:rsidRPr="006D32FE" w:rsidRDefault="008B6F5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FDD0E" w14:textId="77777777" w:rsidR="008B6F56" w:rsidRPr="008B6F56" w:rsidRDefault="008B6F56" w:rsidP="008B6F5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Small group instruction</w:t>
            </w:r>
          </w:p>
          <w:p w14:paraId="19302809" w14:textId="77777777" w:rsidR="008B6F56" w:rsidRPr="008B6F56" w:rsidRDefault="008B6F56" w:rsidP="008B6F5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Read aloud for assessments</w:t>
            </w:r>
          </w:p>
          <w:p w14:paraId="677C971A" w14:textId="77777777" w:rsidR="008B6F56" w:rsidRPr="008B6F56" w:rsidRDefault="008B6F56" w:rsidP="008B6F5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Interactive reader for computer assignments</w:t>
            </w:r>
          </w:p>
          <w:p w14:paraId="31BDC0FC" w14:textId="77777777" w:rsidR="008B6F56" w:rsidRPr="008B6F56" w:rsidRDefault="008B6F56" w:rsidP="008B6F5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on assignments and tests</w:t>
            </w:r>
          </w:p>
          <w:p w14:paraId="35E9E2CF" w14:textId="77777777" w:rsidR="008B6F56" w:rsidRDefault="008B6F56" w:rsidP="008B6F5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Opportunity to redo assignments and correct tests based on teacher feedback</w:t>
            </w:r>
          </w:p>
          <w:p w14:paraId="535925EB" w14:textId="2116F630" w:rsidR="008B6F56" w:rsidRPr="006D32FE" w:rsidRDefault="008B6F56" w:rsidP="008B6F5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lastRenderedPageBreak/>
              <w:t>Bilingual support provided by translated copies, peers, and dictionaries</w:t>
            </w:r>
          </w:p>
        </w:tc>
      </w:tr>
      <w:tr w:rsidR="00A30077" w:rsidRPr="006D32FE" w14:paraId="59B4D4E8" w14:textId="77777777" w:rsidTr="00492218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A30077" w:rsidRPr="006D32FE" w:rsidRDefault="00A30077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A30077" w:rsidRPr="006D32FE" w:rsidRDefault="00A30077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A30077" w:rsidRPr="006D32FE" w:rsidRDefault="00A30077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A30077" w:rsidRPr="006D32FE" w:rsidRDefault="00A30077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45B775" w14:textId="77777777" w:rsidR="00A30077" w:rsidRDefault="00A30077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s</w:t>
            </w:r>
          </w:p>
          <w:p w14:paraId="6F809E0E" w14:textId="09D6D590" w:rsidR="00A30077" w:rsidRDefault="00A30077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hecks for Understanding </w:t>
            </w:r>
            <w:r w:rsidR="0040109F">
              <w:rPr>
                <w:rFonts w:ascii="Cambria" w:hAnsi="Cambria"/>
                <w:sz w:val="20"/>
                <w:szCs w:val="20"/>
              </w:rPr>
              <w:t>(embedded</w:t>
            </w:r>
            <w:r>
              <w:rPr>
                <w:rFonts w:ascii="Cambria" w:hAnsi="Cambria"/>
                <w:sz w:val="20"/>
                <w:szCs w:val="20"/>
              </w:rPr>
              <w:t xml:space="preserve"> in lesson)</w:t>
            </w:r>
          </w:p>
          <w:p w14:paraId="2C0721AD" w14:textId="77777777" w:rsidR="00A30077" w:rsidRDefault="00A30077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ojects (Build a Model)</w:t>
            </w:r>
          </w:p>
          <w:p w14:paraId="49298A8B" w14:textId="62882BCF" w:rsidR="00A30077" w:rsidRPr="006D32FE" w:rsidRDefault="0040109F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Group Discussions</w:t>
            </w:r>
          </w:p>
        </w:tc>
      </w:tr>
      <w:tr w:rsidR="008B6F56" w:rsidRPr="006D32FE" w14:paraId="5511715C" w14:textId="77777777" w:rsidTr="0077654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8B6F56" w:rsidRPr="006D32FE" w:rsidRDefault="008B6F5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8B6F56" w:rsidRPr="006D32FE" w:rsidRDefault="008B6F5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AB27F5" w14:textId="77777777" w:rsidR="008B6F56" w:rsidRPr="008B6F56" w:rsidRDefault="008B6F56" w:rsidP="008B6F5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 xml:space="preserve">Weekly tutoring sessions </w:t>
            </w:r>
          </w:p>
          <w:p w14:paraId="4C289F5F" w14:textId="77777777" w:rsidR="008B6F56" w:rsidRPr="008B6F56" w:rsidRDefault="008B6F56" w:rsidP="008B6F5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4BEC17B" w14:textId="4D76D049" w:rsidR="008B6F56" w:rsidRPr="006D32FE" w:rsidRDefault="008B6F56" w:rsidP="008B6F5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Peer tutoring partners.</w:t>
            </w:r>
          </w:p>
        </w:tc>
      </w:tr>
      <w:tr w:rsidR="008B6F56" w:rsidRPr="006D32FE" w14:paraId="0F6547DE" w14:textId="77777777" w:rsidTr="000838D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8B6F56" w:rsidRPr="006D32FE" w:rsidRDefault="008B6F5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8B6F56" w:rsidRPr="006D32FE" w:rsidRDefault="008B6F5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8B6F56" w:rsidRPr="006D32FE" w:rsidRDefault="008B6F5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8B6F56" w:rsidRPr="006D32FE" w:rsidRDefault="008B6F5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6D2538AA" w:rsidR="008B6F56" w:rsidRPr="006D32FE" w:rsidRDefault="008B6F5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will receive enriching assignments that further their knowledge into Chapter 3 (“Build a Model” project, etc.). </w:t>
            </w:r>
          </w:p>
        </w:tc>
      </w:tr>
      <w:tr w:rsidR="008B6F56" w:rsidRPr="006D32FE" w14:paraId="51B3911D" w14:textId="77777777" w:rsidTr="0093028F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B6F56" w:rsidRDefault="008B6F5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8B6F56" w:rsidRPr="00EB6477" w:rsidRDefault="008B6F5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8B6F56" w:rsidRPr="006D32FE" w:rsidRDefault="008B6F5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6388AA72" w:rsidR="008B6F56" w:rsidRPr="006D32FE" w:rsidRDefault="00405325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05325">
              <w:rPr>
                <w:rFonts w:ascii="Cambria" w:hAnsi="Cambria"/>
                <w:sz w:val="20"/>
                <w:szCs w:val="20"/>
              </w:rPr>
              <w:t>Use district-issued electronic device to complete online assignments, formative assessments (exit tickets), and summative assessments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11995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A30077" w:rsidRPr="000315E9" w14:paraId="7C124072" w14:textId="77777777" w:rsidTr="00D71359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A30077" w:rsidRPr="000315E9" w:rsidRDefault="00A30077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SCIENCE (S): </w:t>
            </w:r>
          </w:p>
          <w:p w14:paraId="119BCAF0" w14:textId="69CA7546" w:rsidR="00A30077" w:rsidRPr="000315E9" w:rsidRDefault="00A30077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A30077" w:rsidRPr="000315E9" w:rsidRDefault="00A30077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A30077" w:rsidRPr="000315E9" w:rsidRDefault="00A30077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A30077" w:rsidRPr="000315E9" w:rsidRDefault="00A30077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A30077" w:rsidRPr="000315E9" w:rsidRDefault="00A30077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A30077" w:rsidRPr="000315E9" w:rsidRDefault="00A30077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119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76D720" w14:textId="77777777" w:rsidR="00A30077" w:rsidRDefault="00A30077" w:rsidP="00A300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b/>
                <w:bCs/>
                <w:sz w:val="20"/>
                <w:szCs w:val="20"/>
              </w:rPr>
              <w:t>Engage: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2927C75C" w14:textId="77777777" w:rsidR="00A30077" w:rsidRDefault="00A30077" w:rsidP="00A300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0"/>
                <w:szCs w:val="20"/>
              </w:rPr>
              <w:t>• Classroom Catalyst, TE p. 69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7617DB00" w14:textId="77777777" w:rsidR="00A30077" w:rsidRDefault="00A30077" w:rsidP="00A300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0"/>
                <w:szCs w:val="20"/>
              </w:rPr>
              <w:t>• Classroom Catalyst, TE p. 74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0C399340" w14:textId="77777777" w:rsidR="00A30077" w:rsidRDefault="00A30077" w:rsidP="00A300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0"/>
                <w:szCs w:val="20"/>
              </w:rPr>
              <w:t>• Differentiated Instruction, TE p. 70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17D2C8A8" w14:textId="77777777" w:rsidR="00A30077" w:rsidRDefault="00A30077" w:rsidP="00A300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0"/>
                <w:szCs w:val="20"/>
              </w:rPr>
              <w:t>• Quick Lab: Constructing a Model, TE/SE p. 73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0C6896AC" w14:textId="77777777" w:rsidR="00A30077" w:rsidRDefault="00A30077" w:rsidP="00A300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b/>
                <w:bCs/>
                <w:sz w:val="20"/>
                <w:szCs w:val="20"/>
              </w:rPr>
              <w:t>Explore: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2368FC75" w14:textId="77777777" w:rsidR="00A30077" w:rsidRDefault="00A30077" w:rsidP="00A300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0"/>
                <w:szCs w:val="20"/>
              </w:rPr>
              <w:t>Chemical Reactions Lab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0DA9E248" w14:textId="77777777" w:rsidR="00A30077" w:rsidRDefault="00A30077" w:rsidP="00A300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0"/>
                <w:szCs w:val="20"/>
              </w:rPr>
              <w:t>• Atomic Mass Activity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495AAC76" w14:textId="77777777" w:rsidR="00A30077" w:rsidRDefault="00A30077" w:rsidP="00A300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0"/>
                <w:szCs w:val="20"/>
              </w:rPr>
              <w:t xml:space="preserve">• </w:t>
            </w:r>
            <w:proofErr w:type="spellStart"/>
            <w:r>
              <w:rPr>
                <w:rStyle w:val="normaltextrun"/>
                <w:sz w:val="20"/>
                <w:szCs w:val="20"/>
              </w:rPr>
              <w:t>PhET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labs to accompany </w:t>
            </w:r>
            <w:proofErr w:type="spellStart"/>
            <w:r>
              <w:rPr>
                <w:rStyle w:val="normaltextrun"/>
                <w:sz w:val="20"/>
                <w:szCs w:val="20"/>
              </w:rPr>
              <w:t>PhET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simulations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36970F92" w14:textId="77777777" w:rsidR="00A30077" w:rsidRDefault="00A30077" w:rsidP="00A30077">
            <w:pPr>
              <w:pStyle w:val="paragraph"/>
              <w:numPr>
                <w:ilvl w:val="0"/>
                <w:numId w:val="47"/>
              </w:numPr>
              <w:spacing w:before="0" w:beforeAutospacing="0" w:after="0" w:afterAutospacing="0"/>
              <w:ind w:left="1080" w:firstLine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Molecules and Light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5C3D32AC" w14:textId="77777777" w:rsidR="00A30077" w:rsidRDefault="00A30077" w:rsidP="00A30077">
            <w:pPr>
              <w:pStyle w:val="paragraph"/>
              <w:numPr>
                <w:ilvl w:val="0"/>
                <w:numId w:val="48"/>
              </w:numPr>
              <w:spacing w:before="0" w:beforeAutospacing="0" w:after="0" w:afterAutospacing="0"/>
              <w:ind w:left="1080" w:firstLine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Neon Lights and Other Discharged Lams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32CDDA22" w14:textId="77777777" w:rsidR="00A30077" w:rsidRDefault="00A30077" w:rsidP="00A30077">
            <w:pPr>
              <w:pStyle w:val="paragraph"/>
              <w:numPr>
                <w:ilvl w:val="0"/>
                <w:numId w:val="49"/>
              </w:numPr>
              <w:spacing w:before="0" w:beforeAutospacing="0" w:after="0" w:afterAutospacing="0"/>
              <w:ind w:left="1080" w:firstLine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 Photoelectric Effect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1E36288A" w14:textId="77777777" w:rsidR="00A30077" w:rsidRDefault="00A30077" w:rsidP="00A30077">
            <w:pPr>
              <w:pStyle w:val="paragraph"/>
              <w:numPr>
                <w:ilvl w:val="0"/>
                <w:numId w:val="50"/>
              </w:numPr>
              <w:spacing w:before="0" w:beforeAutospacing="0" w:after="0" w:afterAutospacing="0"/>
              <w:ind w:left="1080" w:firstLine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Wave on a String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1EBDF5F9" w14:textId="77777777" w:rsidR="00A30077" w:rsidRDefault="00A30077" w:rsidP="00A300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b/>
                <w:bCs/>
                <w:sz w:val="20"/>
                <w:szCs w:val="20"/>
              </w:rPr>
              <w:t>Explain: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78922200" w14:textId="77777777" w:rsidR="00A30077" w:rsidRDefault="00A30077" w:rsidP="00A300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0"/>
                <w:szCs w:val="20"/>
              </w:rPr>
              <w:t>Articles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192F6452" w14:textId="77777777" w:rsidR="00A30077" w:rsidRDefault="00A30077" w:rsidP="00A300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0"/>
                <w:szCs w:val="20"/>
              </w:rPr>
              <w:t>• History of Chemistry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4A285D41" w14:textId="77777777" w:rsidR="00A30077" w:rsidRDefault="00A30077" w:rsidP="00A300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0"/>
                <w:szCs w:val="20"/>
              </w:rPr>
              <w:t>• Interactive Reader: Lesson 4.1 &amp; Lesson 4.2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098E5AB0" w14:textId="77777777" w:rsidR="00A30077" w:rsidRDefault="00A30077" w:rsidP="00A300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b/>
                <w:bCs/>
                <w:sz w:val="20"/>
                <w:szCs w:val="20"/>
              </w:rPr>
              <w:t>Elaborate:</w:t>
            </w:r>
            <w:r>
              <w:rPr>
                <w:rStyle w:val="normaltextrun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3539BDC6" w14:textId="77777777" w:rsidR="00A30077" w:rsidRDefault="00A30077" w:rsidP="00A300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0"/>
                <w:szCs w:val="20"/>
              </w:rPr>
              <w:t>• Modern Chemistry Science Standards Guide: PS1.11: Models of the Atom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32F79E41" w14:textId="085478F0" w:rsidR="00A30077" w:rsidRDefault="00A30077" w:rsidP="00A300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b/>
                <w:bCs/>
                <w:sz w:val="20"/>
                <w:szCs w:val="20"/>
              </w:rPr>
              <w:t>Evaluate:</w:t>
            </w:r>
            <w:r>
              <w:rPr>
                <w:rStyle w:val="normaltextrun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607EF1FD" w14:textId="77777777" w:rsidR="00A30077" w:rsidRDefault="00A30077" w:rsidP="00A300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0"/>
                <w:szCs w:val="20"/>
              </w:rPr>
              <w:t>• NJCTL Atomic Origins quiz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0116679B" w14:textId="77777777" w:rsidR="00A30077" w:rsidRDefault="00A30077" w:rsidP="00A300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0"/>
                <w:szCs w:val="20"/>
              </w:rPr>
              <w:t>• Subatomic Particles Quiz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53915FFA" w14:textId="77777777" w:rsidR="00A30077" w:rsidRDefault="00A30077" w:rsidP="00A300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0"/>
                <w:szCs w:val="20"/>
              </w:rPr>
              <w:t>• Fission Fusion and radioactivity Quiz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0B1BDC48" w14:textId="77777777" w:rsidR="00A30077" w:rsidRDefault="00A30077" w:rsidP="00A300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0"/>
                <w:szCs w:val="20"/>
              </w:rPr>
              <w:t xml:space="preserve">• Atomic Origins Final </w:t>
            </w:r>
            <w:proofErr w:type="spellStart"/>
            <w:r>
              <w:rPr>
                <w:rStyle w:val="normaltextrun"/>
                <w:sz w:val="20"/>
                <w:szCs w:val="20"/>
              </w:rPr>
              <w:t>Assessmen</w:t>
            </w:r>
            <w:proofErr w:type="spellEnd"/>
          </w:p>
          <w:p w14:paraId="4695CE25" w14:textId="054C4FE9" w:rsidR="00A30077" w:rsidRPr="000315E9" w:rsidRDefault="00A30077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</w:tc>
      </w:tr>
      <w:tr w:rsidR="00A30077" w:rsidRPr="000315E9" w14:paraId="64E372A1" w14:textId="77777777" w:rsidTr="008B5C3B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A30077" w:rsidRPr="000315E9" w:rsidRDefault="00A30077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SCIENCE (S): </w:t>
            </w:r>
          </w:p>
          <w:p w14:paraId="582BBE4E" w14:textId="5CE6A2E7" w:rsidR="00A30077" w:rsidRPr="000315E9" w:rsidRDefault="00A30077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A30077" w:rsidRPr="000315E9" w:rsidRDefault="00A30077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A30077" w:rsidRPr="000315E9" w:rsidRDefault="00A30077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A30077" w:rsidRPr="000315E9" w:rsidRDefault="00A30077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A30077" w:rsidRPr="000315E9" w:rsidRDefault="00A30077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A30077" w:rsidRPr="000315E9" w:rsidRDefault="00A30077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lastRenderedPageBreak/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A30077" w:rsidRPr="000315E9" w:rsidRDefault="00A30077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A30077" w:rsidRPr="000315E9" w:rsidRDefault="00A30077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A30077" w:rsidRPr="000315E9" w:rsidRDefault="00A30077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A30077" w:rsidRPr="000315E9" w:rsidRDefault="00A30077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A30077" w:rsidRPr="000315E9" w:rsidRDefault="00A30077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A30077" w:rsidRPr="000315E9" w:rsidRDefault="00A30077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119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1FEE9C" w14:textId="77777777" w:rsidR="00A30077" w:rsidRPr="00A30077" w:rsidRDefault="00A30077" w:rsidP="00FA46AF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300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Phet Simulations</w:t>
            </w:r>
          </w:p>
          <w:p w14:paraId="34AEB3AA" w14:textId="77777777" w:rsidR="00A30077" w:rsidRPr="00A30077" w:rsidRDefault="00A30077" w:rsidP="00FA46AF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300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crosoft Forums</w:t>
            </w:r>
          </w:p>
          <w:p w14:paraId="162A03E0" w14:textId="18430A2D" w:rsidR="00A30077" w:rsidRPr="000315E9" w:rsidRDefault="00A30077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A300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irtual Lab</w:t>
            </w:r>
          </w:p>
        </w:tc>
      </w:tr>
    </w:tbl>
    <w:p w14:paraId="4A5A3E61" w14:textId="0A3AFD83" w:rsidR="00825B8B" w:rsidRPr="00405325" w:rsidRDefault="00825B8B" w:rsidP="00200BA8"/>
    <w:sectPr w:rsidR="00825B8B" w:rsidRPr="00405325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490A56" w14:textId="77777777" w:rsidR="0025053B" w:rsidRDefault="0025053B">
      <w:pPr>
        <w:spacing w:line="240" w:lineRule="auto"/>
      </w:pPr>
      <w:r>
        <w:separator/>
      </w:r>
    </w:p>
  </w:endnote>
  <w:endnote w:type="continuationSeparator" w:id="0">
    <w:p w14:paraId="585374F5" w14:textId="77777777" w:rsidR="0025053B" w:rsidRDefault="0025053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1A255F" w14:textId="77777777" w:rsidR="0025053B" w:rsidRDefault="0025053B">
      <w:pPr>
        <w:spacing w:line="240" w:lineRule="auto"/>
      </w:pPr>
      <w:r>
        <w:separator/>
      </w:r>
    </w:p>
  </w:footnote>
  <w:footnote w:type="continuationSeparator" w:id="0">
    <w:p w14:paraId="37605E99" w14:textId="77777777" w:rsidR="0025053B" w:rsidRDefault="0025053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C468EA"/>
    <w:multiLevelType w:val="multilevel"/>
    <w:tmpl w:val="39284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2C4267"/>
    <w:multiLevelType w:val="multilevel"/>
    <w:tmpl w:val="48124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8445B9"/>
    <w:multiLevelType w:val="hybridMultilevel"/>
    <w:tmpl w:val="2210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20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9787FA6"/>
    <w:multiLevelType w:val="hybridMultilevel"/>
    <w:tmpl w:val="34E2513E"/>
    <w:lvl w:ilvl="0" w:tplc="A644220A">
      <w:numFmt w:val="bullet"/>
      <w:lvlText w:val="•"/>
      <w:lvlJc w:val="left"/>
      <w:pPr>
        <w:ind w:left="720" w:hanging="360"/>
      </w:pPr>
      <w:rPr>
        <w:rFonts w:ascii="Cambria" w:eastAsia="Arial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32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C23F25"/>
    <w:multiLevelType w:val="multilevel"/>
    <w:tmpl w:val="71703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1A14C04"/>
    <w:multiLevelType w:val="hybridMultilevel"/>
    <w:tmpl w:val="1266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6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2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6A479B1"/>
    <w:multiLevelType w:val="multilevel"/>
    <w:tmpl w:val="BCF6A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45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8"/>
  </w:num>
  <w:num w:numId="2" w16cid:durableId="463278884">
    <w:abstractNumId w:val="32"/>
  </w:num>
  <w:num w:numId="3" w16cid:durableId="818498380">
    <w:abstractNumId w:val="16"/>
  </w:num>
  <w:num w:numId="4" w16cid:durableId="1727679653">
    <w:abstractNumId w:val="48"/>
  </w:num>
  <w:num w:numId="5" w16cid:durableId="682513977">
    <w:abstractNumId w:val="0"/>
  </w:num>
  <w:num w:numId="6" w16cid:durableId="2006787804">
    <w:abstractNumId w:val="5"/>
  </w:num>
  <w:num w:numId="7" w16cid:durableId="1267352642">
    <w:abstractNumId w:val="49"/>
  </w:num>
  <w:num w:numId="8" w16cid:durableId="414400467">
    <w:abstractNumId w:val="1"/>
  </w:num>
  <w:num w:numId="9" w16cid:durableId="2025785023">
    <w:abstractNumId w:val="9"/>
  </w:num>
  <w:num w:numId="10" w16cid:durableId="12485976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7"/>
  </w:num>
  <w:num w:numId="12" w16cid:durableId="1951207755">
    <w:abstractNumId w:val="46"/>
  </w:num>
  <w:num w:numId="13" w16cid:durableId="19165258">
    <w:abstractNumId w:val="15"/>
  </w:num>
  <w:num w:numId="14" w16cid:durableId="1226456085">
    <w:abstractNumId w:val="20"/>
  </w:num>
  <w:num w:numId="15" w16cid:durableId="1619488783">
    <w:abstractNumId w:val="44"/>
  </w:num>
  <w:num w:numId="16" w16cid:durableId="1520506418">
    <w:abstractNumId w:val="45"/>
  </w:num>
  <w:num w:numId="17" w16cid:durableId="1739016068">
    <w:abstractNumId w:val="30"/>
  </w:num>
  <w:num w:numId="18" w16cid:durableId="710033775">
    <w:abstractNumId w:val="14"/>
  </w:num>
  <w:num w:numId="19" w16cid:durableId="468522544">
    <w:abstractNumId w:val="23"/>
  </w:num>
  <w:num w:numId="20" w16cid:durableId="1988630082">
    <w:abstractNumId w:val="35"/>
  </w:num>
  <w:num w:numId="21" w16cid:durableId="343283307">
    <w:abstractNumId w:val="27"/>
  </w:num>
  <w:num w:numId="22" w16cid:durableId="1286085434">
    <w:abstractNumId w:val="19"/>
  </w:num>
  <w:num w:numId="23" w16cid:durableId="847597138">
    <w:abstractNumId w:val="37"/>
  </w:num>
  <w:num w:numId="24" w16cid:durableId="113983252">
    <w:abstractNumId w:val="4"/>
  </w:num>
  <w:num w:numId="25" w16cid:durableId="285626773">
    <w:abstractNumId w:val="3"/>
  </w:num>
  <w:num w:numId="26" w16cid:durableId="2036269634">
    <w:abstractNumId w:val="40"/>
  </w:num>
  <w:num w:numId="27" w16cid:durableId="1212764644">
    <w:abstractNumId w:val="39"/>
  </w:num>
  <w:num w:numId="28" w16cid:durableId="1190491959">
    <w:abstractNumId w:val="13"/>
  </w:num>
  <w:num w:numId="29" w16cid:durableId="697198002">
    <w:abstractNumId w:val="21"/>
  </w:num>
  <w:num w:numId="30" w16cid:durableId="1709840788">
    <w:abstractNumId w:val="42"/>
  </w:num>
  <w:num w:numId="31" w16cid:durableId="295457635">
    <w:abstractNumId w:val="36"/>
  </w:num>
  <w:num w:numId="32" w16cid:durableId="184490855">
    <w:abstractNumId w:val="10"/>
  </w:num>
  <w:num w:numId="33" w16cid:durableId="2062053241">
    <w:abstractNumId w:val="26"/>
  </w:num>
  <w:num w:numId="34" w16cid:durableId="601256947">
    <w:abstractNumId w:val="29"/>
  </w:num>
  <w:num w:numId="35" w16cid:durableId="2017417851">
    <w:abstractNumId w:val="28"/>
  </w:num>
  <w:num w:numId="36" w16cid:durableId="1339696670">
    <w:abstractNumId w:val="41"/>
  </w:num>
  <w:num w:numId="37" w16cid:durableId="1716000139">
    <w:abstractNumId w:val="7"/>
  </w:num>
  <w:num w:numId="38" w16cid:durableId="841970411">
    <w:abstractNumId w:val="24"/>
  </w:num>
  <w:num w:numId="39" w16cid:durableId="1576472902">
    <w:abstractNumId w:val="31"/>
  </w:num>
  <w:num w:numId="40" w16cid:durableId="979769624">
    <w:abstractNumId w:val="38"/>
  </w:num>
  <w:num w:numId="41" w16cid:durableId="527446499">
    <w:abstractNumId w:val="8"/>
  </w:num>
  <w:num w:numId="42" w16cid:durableId="1710837702">
    <w:abstractNumId w:val="22"/>
  </w:num>
  <w:num w:numId="43" w16cid:durableId="1023753003">
    <w:abstractNumId w:val="12"/>
  </w:num>
  <w:num w:numId="44" w16cid:durableId="222638837">
    <w:abstractNumId w:val="11"/>
  </w:num>
  <w:num w:numId="45" w16cid:durableId="1854684319">
    <w:abstractNumId w:val="34"/>
  </w:num>
  <w:num w:numId="46" w16cid:durableId="186255492">
    <w:abstractNumId w:val="25"/>
  </w:num>
  <w:num w:numId="47" w16cid:durableId="629482265">
    <w:abstractNumId w:val="2"/>
  </w:num>
  <w:num w:numId="48" w16cid:durableId="194078298">
    <w:abstractNumId w:val="6"/>
  </w:num>
  <w:num w:numId="49" w16cid:durableId="1367675210">
    <w:abstractNumId w:val="43"/>
  </w:num>
  <w:num w:numId="50" w16cid:durableId="530462838">
    <w:abstractNumId w:val="3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400157"/>
    <w:rsid w:val="0040109F"/>
    <w:rsid w:val="00403FDF"/>
    <w:rsid w:val="00404729"/>
    <w:rsid w:val="00405325"/>
    <w:rsid w:val="004161FB"/>
    <w:rsid w:val="00417B9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4218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96D9F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87F2F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B6F56"/>
    <w:rsid w:val="008C1F88"/>
    <w:rsid w:val="008D2EA1"/>
    <w:rsid w:val="008E72DA"/>
    <w:rsid w:val="00906657"/>
    <w:rsid w:val="009069FD"/>
    <w:rsid w:val="00913861"/>
    <w:rsid w:val="00917FFB"/>
    <w:rsid w:val="00925459"/>
    <w:rsid w:val="0093144C"/>
    <w:rsid w:val="00945E73"/>
    <w:rsid w:val="0094798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0077"/>
    <w:rsid w:val="00A317C0"/>
    <w:rsid w:val="00A3505F"/>
    <w:rsid w:val="00A361E5"/>
    <w:rsid w:val="00A36818"/>
    <w:rsid w:val="00A410A7"/>
    <w:rsid w:val="00A4637B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7235"/>
    <w:rsid w:val="00C72FBD"/>
    <w:rsid w:val="00C75066"/>
    <w:rsid w:val="00C76095"/>
    <w:rsid w:val="00C803EF"/>
    <w:rsid w:val="00C80C96"/>
    <w:rsid w:val="00C86963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24D69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C2913"/>
    <w:rsid w:val="00FC47CD"/>
    <w:rsid w:val="00FC5336"/>
    <w:rsid w:val="00FD61D5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2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85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3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5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3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5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7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4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4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1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92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913</Words>
  <Characters>10907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KIARA  BURTON</cp:lastModifiedBy>
  <cp:revision>2</cp:revision>
  <cp:lastPrinted>2024-07-30T22:33:00Z</cp:lastPrinted>
  <dcterms:created xsi:type="dcterms:W3CDTF">2024-08-21T17:18:00Z</dcterms:created>
  <dcterms:modified xsi:type="dcterms:W3CDTF">2024-08-21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